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kra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a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0 Hayes Av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inarc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012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